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roduct_User_Manual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roduct_User_Manual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roduct_User_Manual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roduct_User_Manual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roduct_User_Manual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roduct_User_Manual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roduct_User_Manual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roduct_User_Manual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roduct_User_Manual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roduct_User_Manual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roduct_User_Manual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roduct_User_Manual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roduct_User_Manual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roduct_User_Manual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roduct_User_Manual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roduct_User_Manual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roduct_User_Manual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roduct_User_Manual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roduct_User_Manual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roduct_User_Manual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roduct_User_Manual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roduct_User_Manual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roduct_User_Manual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roduct_User_Manual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roduct_User_Manual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roduct_User_Manual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roduct_User_Manual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roduct_User_Manual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roduct_User_Manual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roduct_User_Manual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roduct_User_Manual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roduct_User_Manual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roduct_User_Manual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roduct_User_Manual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roduct_User_Manual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roduct_User_Manual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roduct_User_Manual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roduct_User_Manual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roduct_User_Manual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roduct_User_Manual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roduct_User_Manual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roduct_User_Manual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roduct_User_Manual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roduct_User_Manual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roduct_User_Manual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roduct_User_Manual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roduct_User_Manual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roduct_User_Manual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roduct_User_Manual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roduct_User_Manual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roduct_User_Manual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roduct_User_Manual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roduct_User_Manual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roduct_User_Manual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roduct_User_Manual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roduct_User_Manual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roduct_User_Manual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roduct_User_Manual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roduct_User_Manual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roduct_User_Manual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roduct_User_Manual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roduct_User_Manual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users with comprehensive information regarding the product’s characteristics, production methodologies, data quality, and usage guidelines. The CLC+ Backbone is a high-resolution, pixel-based land cover map of the EEA-38 region, derived from Copernicus Sentinel-2 time-series data. This manual details the product’s technical specifications, including the nomenclature, decision tree approach for class assignments, and an overview of the strengths and limitations.</dc:description>
  <cp:keywords>Sentinel-2 time-series data, Land cover classification, European Terrestrial Reference System 1989, Lambert Azimuthal Equal Area projection, Temporal Convolutional Neural Network, Data Score Layer, Raster Confidence Layer, Raster Post-Processing Layer, Area-weighted Producer’s Accuracy, Area-weighted User’s Accuracy</cp:keywords>
  <dcterms:created xsi:type="dcterms:W3CDTF">2025-10-30T14:59:32Z</dcterms:created>
  <dcterms:modified xsi:type="dcterms:W3CDTF">2025-10-30T14: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